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F8804" w14:textId="0F69F45F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3161D4">
        <w:rPr>
          <w:b/>
          <w:sz w:val="36"/>
          <w:szCs w:val="36"/>
        </w:rPr>
        <w:t xml:space="preserve">16 </w:t>
      </w:r>
      <w:r w:rsidR="00E73AC0">
        <w:rPr>
          <w:b/>
          <w:sz w:val="36"/>
          <w:szCs w:val="36"/>
        </w:rPr>
        <w:t>februari 2020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3DC4BDB9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E73AC0">
        <w:t>D.M. van de Linde</w:t>
      </w:r>
    </w:p>
    <w:p w14:paraId="1B044882" w14:textId="2CC2A0C6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3161D4">
        <w:t>G. van de Put</w:t>
      </w:r>
    </w:p>
    <w:p w14:paraId="0E5E76C6" w14:textId="15C48CBF"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E73AC0">
        <w:t>G. van de Worp</w:t>
      </w:r>
    </w:p>
    <w:p w14:paraId="55EE8D68" w14:textId="032B87F3"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</w:t>
      </w:r>
      <w:r w:rsidR="003161D4">
        <w:t>Jan Peter de Haan en Chris van Meerveld</w:t>
      </w:r>
    </w:p>
    <w:p w14:paraId="3BB3A3E6" w14:textId="77777777"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7BB10214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6795398C" w14:textId="3277A904" w:rsidR="00E73AC0" w:rsidRPr="003161D4" w:rsidRDefault="00D94414" w:rsidP="003161D4">
      <w:pPr>
        <w:spacing w:after="0" w:line="240" w:lineRule="auto"/>
        <w:rPr>
          <w:rFonts w:eastAsia="Times New Roman" w:cstheme="minorHAnsi"/>
          <w:b/>
          <w:lang w:eastAsia="nl-NL"/>
        </w:rPr>
        <w:sectPr w:rsidR="00E73AC0" w:rsidRPr="003161D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bookmarkStart w:id="0" w:name="_Hlk32591873"/>
      <w:r w:rsidR="003161D4">
        <w:rPr>
          <w:rFonts w:eastAsia="Times New Roman" w:cstheme="minorHAnsi"/>
          <w:b/>
          <w:lang w:eastAsia="nl-NL"/>
        </w:rPr>
        <w:t>Gezang  457: 1 en 2 (</w:t>
      </w:r>
      <w:proofErr w:type="spellStart"/>
      <w:r w:rsidR="003161D4">
        <w:rPr>
          <w:rFonts w:eastAsia="Times New Roman" w:cstheme="minorHAnsi"/>
          <w:b/>
          <w:lang w:eastAsia="nl-NL"/>
        </w:rPr>
        <w:t>Lb</w:t>
      </w:r>
      <w:proofErr w:type="spellEnd"/>
      <w:r w:rsidR="003161D4">
        <w:rPr>
          <w:rFonts w:eastAsia="Times New Roman" w:cstheme="minorHAnsi"/>
          <w:b/>
          <w:lang w:eastAsia="nl-NL"/>
        </w:rPr>
        <w:t xml:space="preserve"> 1973)</w:t>
      </w:r>
      <w:bookmarkEnd w:id="0"/>
    </w:p>
    <w:p w14:paraId="4F66FD86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1</w:t>
      </w:r>
    </w:p>
    <w:p w14:paraId="3D18DCC4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Heilig, heilig, heilig! Heer, God almachtig,</w:t>
      </w:r>
    </w:p>
    <w:p w14:paraId="7DDA11EF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vroeg in de morgen word' U ons lied gewijd.</w:t>
      </w:r>
    </w:p>
    <w:p w14:paraId="31EEE9A6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Heilig, heilig, heilig! Liefdevol en machtig,</w:t>
      </w:r>
    </w:p>
    <w:p w14:paraId="35864778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Drievuldig God, die één in wezen zijt.</w:t>
      </w:r>
    </w:p>
    <w:p w14:paraId="7B7088FA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2743DC7A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2</w:t>
      </w:r>
    </w:p>
    <w:p w14:paraId="716DFF52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Heilig, heilig, heilig! Heiligen aanbidden,</w:t>
      </w:r>
    </w:p>
    <w:p w14:paraId="23E8E62D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werpen aan de glazen zee hun gouden kronen neer.</w:t>
      </w:r>
    </w:p>
    <w:p w14:paraId="38D309B7" w14:textId="77777777" w:rsidR="003D1145" w:rsidRPr="003D1145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3D1145">
        <w:rPr>
          <w:rFonts w:ascii="Calibri" w:eastAsia="Calibri" w:hAnsi="Calibri" w:cs="Times New Roman"/>
          <w:lang w:eastAsia="nl-NL"/>
        </w:rPr>
        <w:t>Eeuwig zij U ere, waar Gij troont te midden</w:t>
      </w:r>
    </w:p>
    <w:p w14:paraId="074A0E9A" w14:textId="13288242" w:rsidR="00E73AC0" w:rsidRDefault="003D1145" w:rsidP="003D1145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E73AC0" w:rsidSect="00E73AC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3D1145">
        <w:rPr>
          <w:rFonts w:ascii="Calibri" w:eastAsia="Calibri" w:hAnsi="Calibri" w:cs="Times New Roman"/>
          <w:lang w:eastAsia="nl-NL"/>
        </w:rPr>
        <w:t xml:space="preserve">al uwe </w:t>
      </w:r>
      <w:proofErr w:type="spellStart"/>
      <w:r w:rsidRPr="003D1145">
        <w:rPr>
          <w:rFonts w:ascii="Calibri" w:eastAsia="Calibri" w:hAnsi="Calibri" w:cs="Times New Roman"/>
          <w:lang w:eastAsia="nl-NL"/>
        </w:rPr>
        <w:t>englen</w:t>
      </w:r>
      <w:proofErr w:type="spellEnd"/>
      <w:r w:rsidRPr="003D1145">
        <w:rPr>
          <w:rFonts w:ascii="Calibri" w:eastAsia="Calibri" w:hAnsi="Calibri" w:cs="Times New Roman"/>
          <w:lang w:eastAsia="nl-NL"/>
        </w:rPr>
        <w:t>, onvolprezen Heer.</w:t>
      </w:r>
    </w:p>
    <w:p w14:paraId="62DE474D" w14:textId="6C1FDB07" w:rsidR="00844B5A" w:rsidRPr="00844B5A" w:rsidRDefault="003161D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 xml:space="preserve">Votum </w:t>
      </w:r>
      <w:r w:rsidR="00880FFB">
        <w:rPr>
          <w:rFonts w:eastAsia="Times New Roman" w:cstheme="minorHAnsi"/>
          <w:b/>
          <w:lang w:eastAsia="nl-NL"/>
        </w:rPr>
        <w:t>en</w:t>
      </w:r>
      <w:r w:rsidR="00844B5A" w:rsidRPr="00844B5A">
        <w:rPr>
          <w:rFonts w:eastAsia="Times New Roman" w:cstheme="minorHAnsi"/>
          <w:b/>
          <w:lang w:eastAsia="nl-NL"/>
        </w:rPr>
        <w:t xml:space="preserve"> groet</w:t>
      </w:r>
    </w:p>
    <w:p w14:paraId="04624119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486813AE" w14:textId="773275CC"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r w:rsidR="003161D4" w:rsidRPr="003161D4">
        <w:rPr>
          <w:rFonts w:eastAsia="Times New Roman" w:cstheme="minorHAnsi"/>
          <w:b/>
          <w:lang w:eastAsia="nl-NL"/>
        </w:rPr>
        <w:t xml:space="preserve">Gezang  457: </w:t>
      </w:r>
      <w:r w:rsidR="003161D4">
        <w:rPr>
          <w:rFonts w:eastAsia="Times New Roman" w:cstheme="minorHAnsi"/>
          <w:b/>
          <w:lang w:eastAsia="nl-NL"/>
        </w:rPr>
        <w:t>3</w:t>
      </w:r>
      <w:r w:rsidR="003161D4" w:rsidRPr="003161D4">
        <w:rPr>
          <w:rFonts w:eastAsia="Times New Roman" w:cstheme="minorHAnsi"/>
          <w:b/>
          <w:lang w:eastAsia="nl-NL"/>
        </w:rPr>
        <w:t xml:space="preserve"> en</w:t>
      </w:r>
      <w:r w:rsidR="003161D4">
        <w:rPr>
          <w:rFonts w:eastAsia="Times New Roman" w:cstheme="minorHAnsi"/>
          <w:b/>
          <w:lang w:eastAsia="nl-NL"/>
        </w:rPr>
        <w:t xml:space="preserve"> 4</w:t>
      </w:r>
      <w:r w:rsidR="003161D4" w:rsidRPr="003161D4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="003161D4" w:rsidRPr="003161D4">
        <w:rPr>
          <w:rFonts w:eastAsia="Times New Roman" w:cstheme="minorHAnsi"/>
          <w:b/>
          <w:lang w:eastAsia="nl-NL"/>
        </w:rPr>
        <w:t>Lb</w:t>
      </w:r>
      <w:proofErr w:type="spellEnd"/>
      <w:r w:rsidR="003161D4" w:rsidRPr="003161D4">
        <w:rPr>
          <w:rFonts w:eastAsia="Times New Roman" w:cstheme="minorHAnsi"/>
          <w:b/>
          <w:lang w:eastAsia="nl-NL"/>
        </w:rPr>
        <w:t xml:space="preserve"> 1973)</w:t>
      </w:r>
    </w:p>
    <w:p w14:paraId="5C566F16" w14:textId="77777777" w:rsidR="00880FFB" w:rsidRDefault="00880FFB" w:rsidP="00E21C87">
      <w:pPr>
        <w:spacing w:after="0" w:line="240" w:lineRule="auto"/>
        <w:rPr>
          <w:rFonts w:eastAsia="Times New Roman" w:cstheme="minorHAnsi"/>
          <w:lang w:eastAsia="nl-NL"/>
        </w:rPr>
        <w:sectPr w:rsidR="00880FFB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DD5F9CF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3</w:t>
      </w:r>
    </w:p>
    <w:p w14:paraId="64DD2B6D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Heilig, heilig, heilig! Gij gehuld in duister,</w:t>
      </w:r>
    </w:p>
    <w:p w14:paraId="13D7F268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geen oog op aarde ziet U zoals Gij zijt.</w:t>
      </w:r>
    </w:p>
    <w:p w14:paraId="5E7B3248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Gij alleen zijt heilig, enig in uw luister,</w:t>
      </w:r>
    </w:p>
    <w:p w14:paraId="3744DE55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één en al vuur en liefde en majesteit.</w:t>
      </w:r>
    </w:p>
    <w:p w14:paraId="6812251D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</w:p>
    <w:p w14:paraId="1B26B941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4</w:t>
      </w:r>
    </w:p>
    <w:p w14:paraId="379DC5C9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Heilig, heilig, heilig! Heer, God almachtig</w:t>
      </w:r>
    </w:p>
    <w:p w14:paraId="3AB97B53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hemel, zee en aarde verhoogt uw heerlijkheid.</w:t>
      </w:r>
    </w:p>
    <w:p w14:paraId="78BCE7AE" w14:textId="77777777" w:rsidR="003D1145" w:rsidRPr="003D1145" w:rsidRDefault="003D1145" w:rsidP="003D1145">
      <w:pPr>
        <w:spacing w:after="15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Heilig, heilig, heilig! Liefdevol en machtig,</w:t>
      </w:r>
    </w:p>
    <w:p w14:paraId="7A5D66C0" w14:textId="0210F7D3" w:rsidR="00880FFB" w:rsidRDefault="003D1145" w:rsidP="003D1145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880FFB" w:rsidSect="00880FF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3D1145">
        <w:rPr>
          <w:rFonts w:eastAsia="Times New Roman" w:cstheme="minorHAnsi"/>
          <w:lang w:eastAsia="nl-NL"/>
        </w:rPr>
        <w:t>Drievuldig God, die één in wezen zijt.</w:t>
      </w:r>
    </w:p>
    <w:p w14:paraId="12635194" w14:textId="6C3BC1F8"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14:paraId="073D53DD" w14:textId="77777777"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56C7087F" w14:textId="52B153E2" w:rsidR="00292339" w:rsidRPr="004F72DD" w:rsidRDefault="00D517BD" w:rsidP="00292339">
      <w:pPr>
        <w:spacing w:after="0" w:line="240" w:lineRule="auto"/>
        <w:rPr>
          <w:rFonts w:eastAsia="Times New Roman" w:cstheme="minorHAnsi"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880FFB">
        <w:rPr>
          <w:rFonts w:eastAsia="Times New Roman" w:cstheme="minorHAnsi"/>
          <w:b/>
          <w:lang w:eastAsia="nl-NL"/>
        </w:rPr>
        <w:t xml:space="preserve">Psalm </w:t>
      </w:r>
      <w:r w:rsidR="003D1145">
        <w:rPr>
          <w:rFonts w:eastAsia="Times New Roman" w:cstheme="minorHAnsi"/>
          <w:b/>
          <w:lang w:eastAsia="nl-NL"/>
        </w:rPr>
        <w:t>118: 14 (Ob)</w:t>
      </w:r>
    </w:p>
    <w:p w14:paraId="2C9DC75B" w14:textId="77777777" w:rsid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BF5B205" w14:textId="77777777" w:rsid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  <w:sectPr w:rsidR="004064F3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bookmarkEnd w:id="1"/>
    <w:p w14:paraId="136C951E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Gij zijt mijn God, U zal ik loven,</w:t>
      </w:r>
    </w:p>
    <w:p w14:paraId="47A1598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Verhogen Uwe majesteit;</w:t>
      </w:r>
    </w:p>
    <w:p w14:paraId="13F410F2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Mijn God, niets gaat Uw roem te boven;</w:t>
      </w:r>
    </w:p>
    <w:p w14:paraId="153ACE49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 xml:space="preserve">U </w:t>
      </w:r>
      <w:proofErr w:type="spellStart"/>
      <w:r w:rsidRPr="003D1145">
        <w:rPr>
          <w:rFonts w:eastAsia="Times New Roman" w:cstheme="minorHAnsi"/>
          <w:lang w:eastAsia="nl-NL"/>
        </w:rPr>
        <w:t>prijz</w:t>
      </w:r>
      <w:proofErr w:type="spellEnd"/>
      <w:r w:rsidRPr="003D1145">
        <w:rPr>
          <w:rFonts w:eastAsia="Times New Roman" w:cstheme="minorHAnsi"/>
          <w:lang w:eastAsia="nl-NL"/>
        </w:rPr>
        <w:t>' ik tot in eeuwigheid.</w:t>
      </w:r>
    </w:p>
    <w:p w14:paraId="0C088D1B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Laat ieder 's HEEREN goedheid loven,</w:t>
      </w:r>
    </w:p>
    <w:p w14:paraId="3F19FC5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Want goed is d' Oppermajesteit;</w:t>
      </w:r>
    </w:p>
    <w:p w14:paraId="62F2133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Zijn goedheid gaat het al te boven;</w:t>
      </w:r>
    </w:p>
    <w:p w14:paraId="5C55324B" w14:textId="7BD7B948" w:rsidR="00880FFB" w:rsidRDefault="003D1145" w:rsidP="003D1145">
      <w:pPr>
        <w:spacing w:after="0" w:line="240" w:lineRule="auto"/>
        <w:rPr>
          <w:rFonts w:eastAsia="Times New Roman" w:cstheme="minorHAnsi"/>
          <w:b/>
          <w:lang w:eastAsia="nl-NL"/>
        </w:rPr>
        <w:sectPr w:rsidR="00880FFB" w:rsidSect="003D1145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3D1145">
        <w:rPr>
          <w:rFonts w:eastAsia="Times New Roman" w:cstheme="minorHAnsi"/>
          <w:lang w:eastAsia="nl-NL"/>
        </w:rPr>
        <w:t>Zijn goedheid duurt in eeuwigheid!</w:t>
      </w:r>
    </w:p>
    <w:p w14:paraId="7AF88DF7" w14:textId="77777777" w:rsidR="003D1145" w:rsidRDefault="003D1145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3D1145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53D28F2" w14:textId="50B35AB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3D1145">
        <w:rPr>
          <w:rFonts w:eastAsia="Times New Roman" w:cstheme="minorHAnsi"/>
          <w:b/>
          <w:lang w:eastAsia="nl-NL"/>
        </w:rPr>
        <w:t xml:space="preserve">verlicht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14:paraId="7658C153" w14:textId="77777777"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F1A56B1" w14:textId="6702D201" w:rsidR="003D1145" w:rsidRDefault="003D1145" w:rsidP="00E172BC">
      <w:pPr>
        <w:rPr>
          <w:b/>
          <w:bCs/>
        </w:rPr>
      </w:pPr>
    </w:p>
    <w:p w14:paraId="09CC248F" w14:textId="7988CF97" w:rsidR="00AA062C" w:rsidRDefault="00AA062C" w:rsidP="00E172BC">
      <w:pPr>
        <w:rPr>
          <w:b/>
          <w:bCs/>
        </w:rPr>
      </w:pPr>
      <w:r w:rsidRPr="00AA062C">
        <w:rPr>
          <w:b/>
          <w:bCs/>
        </w:rPr>
        <w:t>Zingen: Psalm 1</w:t>
      </w:r>
      <w:r>
        <w:rPr>
          <w:b/>
          <w:bCs/>
        </w:rPr>
        <w:t>19</w:t>
      </w:r>
      <w:r w:rsidRPr="00AA062C">
        <w:rPr>
          <w:b/>
          <w:bCs/>
        </w:rPr>
        <w:t xml:space="preserve">: </w:t>
      </w:r>
      <w:r>
        <w:rPr>
          <w:b/>
          <w:bCs/>
        </w:rPr>
        <w:t>53</w:t>
      </w:r>
      <w:r w:rsidRPr="00AA062C">
        <w:rPr>
          <w:b/>
          <w:bCs/>
        </w:rPr>
        <w:t xml:space="preserve"> en </w:t>
      </w:r>
      <w:r>
        <w:rPr>
          <w:b/>
          <w:bCs/>
        </w:rPr>
        <w:t>65</w:t>
      </w:r>
      <w:r w:rsidRPr="00AA062C">
        <w:rPr>
          <w:b/>
          <w:bCs/>
        </w:rPr>
        <w:t xml:space="preserve"> (Liedboek)</w:t>
      </w:r>
    </w:p>
    <w:p w14:paraId="1069A38C" w14:textId="77777777" w:rsidR="000709C8" w:rsidRDefault="000709C8" w:rsidP="00AA062C">
      <w:pPr>
        <w:pStyle w:val="Geenafstand"/>
        <w:sectPr w:rsidR="000709C8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641D87C" w14:textId="648D00EE" w:rsidR="00AA062C" w:rsidRPr="00AA062C" w:rsidRDefault="00AA062C" w:rsidP="00AA062C">
      <w:pPr>
        <w:pStyle w:val="Geenafstand"/>
      </w:pPr>
      <w:r>
        <w:t>5</w:t>
      </w:r>
      <w:r w:rsidRPr="00AA062C">
        <w:t>3</w:t>
      </w:r>
    </w:p>
    <w:p w14:paraId="471AC4B8" w14:textId="77777777" w:rsidR="00AA062C" w:rsidRPr="00AA062C" w:rsidRDefault="00AA062C" w:rsidP="00AA062C">
      <w:pPr>
        <w:pStyle w:val="Geenafstand"/>
      </w:pPr>
      <w:r w:rsidRPr="00AA062C">
        <w:t>Uw woord is louter en volkomen rein.</w:t>
      </w:r>
    </w:p>
    <w:p w14:paraId="68F99F1B" w14:textId="77777777" w:rsidR="00AA062C" w:rsidRPr="00AA062C" w:rsidRDefault="00AA062C" w:rsidP="00AA062C">
      <w:pPr>
        <w:pStyle w:val="Geenafstand"/>
      </w:pPr>
      <w:r w:rsidRPr="00AA062C">
        <w:t>Uw dienaar houdt het steeds in hoge ere.</w:t>
      </w:r>
    </w:p>
    <w:p w14:paraId="4B59CDF6" w14:textId="77777777" w:rsidR="00AA062C" w:rsidRPr="00AA062C" w:rsidRDefault="00AA062C" w:rsidP="00AA062C">
      <w:pPr>
        <w:pStyle w:val="Geenafstand"/>
      </w:pPr>
      <w:r w:rsidRPr="00AA062C">
        <w:t>Al word ik ook veracht, al ben ik klein,</w:t>
      </w:r>
    </w:p>
    <w:p w14:paraId="4F3F3992" w14:textId="77777777" w:rsidR="00AA062C" w:rsidRPr="00AA062C" w:rsidRDefault="00AA062C" w:rsidP="00AA062C">
      <w:pPr>
        <w:pStyle w:val="Geenafstand"/>
      </w:pPr>
      <w:r w:rsidRPr="00AA062C">
        <w:t>met uw beloften blijf ik stil verkeren.</w:t>
      </w:r>
    </w:p>
    <w:p w14:paraId="479082C3" w14:textId="77777777" w:rsidR="00AA062C" w:rsidRPr="00AA062C" w:rsidRDefault="00AA062C" w:rsidP="00AA062C">
      <w:pPr>
        <w:pStyle w:val="Geenafstand"/>
      </w:pPr>
      <w:r w:rsidRPr="00AA062C">
        <w:t>HEER, uw gerechtigheid zal eeuwig zijn,</w:t>
      </w:r>
    </w:p>
    <w:p w14:paraId="4E7E6327" w14:textId="1404BDFC" w:rsidR="00AA062C" w:rsidRPr="00AA062C" w:rsidRDefault="00AA062C" w:rsidP="00AA062C">
      <w:pPr>
        <w:pStyle w:val="Geenafstand"/>
      </w:pPr>
      <w:r w:rsidRPr="00AA062C">
        <w:t>uw wet is waar, uw recht zal triomferen.</w:t>
      </w:r>
    </w:p>
    <w:p w14:paraId="3B8984A8" w14:textId="77777777" w:rsidR="00AA062C" w:rsidRDefault="00AA062C" w:rsidP="00AA062C">
      <w:pPr>
        <w:pStyle w:val="Geenafstand"/>
      </w:pPr>
    </w:p>
    <w:p w14:paraId="4C89745D" w14:textId="25B2F660" w:rsidR="00AA062C" w:rsidRPr="00AA062C" w:rsidRDefault="00AA062C" w:rsidP="00AA062C">
      <w:pPr>
        <w:pStyle w:val="Geenafstand"/>
      </w:pPr>
      <w:r w:rsidRPr="00AA062C">
        <w:t>65</w:t>
      </w:r>
    </w:p>
    <w:p w14:paraId="5041ED66" w14:textId="77777777" w:rsidR="00AA062C" w:rsidRPr="00AA062C" w:rsidRDefault="00AA062C" w:rsidP="00AA062C">
      <w:pPr>
        <w:pStyle w:val="Geenafstand"/>
      </w:pPr>
      <w:r w:rsidRPr="00AA062C">
        <w:t>Al uw geboden zijn gerechtigheid.</w:t>
      </w:r>
    </w:p>
    <w:p w14:paraId="0C3D4530" w14:textId="77777777" w:rsidR="00AA062C" w:rsidRPr="00AA062C" w:rsidRDefault="00AA062C" w:rsidP="00AA062C">
      <w:pPr>
        <w:pStyle w:val="Geenafstand"/>
      </w:pPr>
      <w:r w:rsidRPr="00AA062C">
        <w:t>Ik prijs uw woord met juichende gezangen.</w:t>
      </w:r>
    </w:p>
    <w:p w14:paraId="259401D4" w14:textId="77777777" w:rsidR="00AA062C" w:rsidRPr="00AA062C" w:rsidRDefault="00AA062C" w:rsidP="00AA062C">
      <w:pPr>
        <w:pStyle w:val="Geenafstand"/>
      </w:pPr>
      <w:r w:rsidRPr="00AA062C">
        <w:t>Uw rechterhand geleide mij altijd;</w:t>
      </w:r>
    </w:p>
    <w:p w14:paraId="3A16EF1E" w14:textId="77777777" w:rsidR="00AA062C" w:rsidRPr="00AA062C" w:rsidRDefault="00AA062C" w:rsidP="00AA062C">
      <w:pPr>
        <w:pStyle w:val="Geenafstand"/>
      </w:pPr>
      <w:r w:rsidRPr="00AA062C">
        <w:t>naar uw geboden richt ik al mijn gangen.</w:t>
      </w:r>
    </w:p>
    <w:p w14:paraId="1CE02838" w14:textId="77777777" w:rsidR="00AA062C" w:rsidRPr="00AA062C" w:rsidRDefault="00AA062C" w:rsidP="00AA062C">
      <w:pPr>
        <w:pStyle w:val="Geenafstand"/>
      </w:pPr>
      <w:r w:rsidRPr="00AA062C">
        <w:t>Het is uw wet, waarin ik mij verblijd,</w:t>
      </w:r>
    </w:p>
    <w:p w14:paraId="14F92618" w14:textId="5E73A969" w:rsidR="00AA062C" w:rsidRPr="00AA062C" w:rsidRDefault="00AA062C" w:rsidP="00AA062C">
      <w:pPr>
        <w:pStyle w:val="Geenafstand"/>
      </w:pPr>
      <w:r w:rsidRPr="00AA062C">
        <w:t>het is uw heil, waarnaar ik blijf verlangen.</w:t>
      </w:r>
    </w:p>
    <w:p w14:paraId="767FC2BC" w14:textId="77777777" w:rsidR="000709C8" w:rsidRDefault="000709C8" w:rsidP="00E172BC">
      <w:pPr>
        <w:rPr>
          <w:b/>
          <w:bCs/>
        </w:rPr>
        <w:sectPr w:rsidR="000709C8" w:rsidSect="000709C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A948DCA" w14:textId="3FB3F9B7" w:rsidR="00AA062C" w:rsidRDefault="00AA062C" w:rsidP="00E172BC">
      <w:pPr>
        <w:rPr>
          <w:b/>
          <w:bCs/>
        </w:rPr>
      </w:pPr>
    </w:p>
    <w:p w14:paraId="3745B421" w14:textId="41725786" w:rsidR="00A24F9E" w:rsidRPr="00E172BC" w:rsidRDefault="00844B5A" w:rsidP="00E172BC">
      <w:pPr>
        <w:rPr>
          <w:b/>
          <w:bCs/>
        </w:rPr>
        <w:sectPr w:rsidR="00A24F9E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E172BC">
        <w:rPr>
          <w:b/>
          <w:bCs/>
        </w:rPr>
        <w:lastRenderedPageBreak/>
        <w:t>Schriftlezing:</w:t>
      </w:r>
      <w:r w:rsidR="00880FFB" w:rsidRPr="00E172BC">
        <w:rPr>
          <w:b/>
          <w:bCs/>
        </w:rPr>
        <w:t xml:space="preserve"> Mattheüs </w:t>
      </w:r>
      <w:r w:rsidR="003D1145">
        <w:rPr>
          <w:b/>
          <w:bCs/>
        </w:rPr>
        <w:t>5</w:t>
      </w:r>
      <w:r w:rsidR="00880FFB" w:rsidRPr="00E172BC">
        <w:rPr>
          <w:b/>
          <w:bCs/>
        </w:rPr>
        <w:t xml:space="preserve"> : 1</w:t>
      </w:r>
      <w:r w:rsidR="003D1145">
        <w:rPr>
          <w:b/>
          <w:bCs/>
        </w:rPr>
        <w:t>3</w:t>
      </w:r>
      <w:r w:rsidR="00880FFB" w:rsidRPr="00E172BC">
        <w:rPr>
          <w:b/>
          <w:bCs/>
        </w:rPr>
        <w:t xml:space="preserve"> - 2</w:t>
      </w:r>
      <w:r w:rsidR="003D1145">
        <w:rPr>
          <w:b/>
          <w:bCs/>
        </w:rPr>
        <w:t>6</w:t>
      </w:r>
      <w:r w:rsidR="00880FFB" w:rsidRPr="00E172BC">
        <w:rPr>
          <w:b/>
          <w:bCs/>
        </w:rPr>
        <w:t xml:space="preserve">   </w:t>
      </w:r>
    </w:p>
    <w:p w14:paraId="2E440AA0" w14:textId="77777777" w:rsidR="001A7022" w:rsidRPr="001A7022" w:rsidRDefault="001A7022" w:rsidP="001A7022">
      <w:pPr>
        <w:spacing w:after="0" w:line="240" w:lineRule="auto"/>
        <w:rPr>
          <w:rFonts w:eastAsia="Times New Roman" w:cstheme="minorHAnsi"/>
          <w:color w:val="464745"/>
          <w:lang w:eastAsia="nl-NL"/>
        </w:rPr>
      </w:pPr>
      <w:r w:rsidRPr="001A7022">
        <w:rPr>
          <w:rFonts w:eastAsia="Times New Roman" w:cstheme="minorHAnsi"/>
          <w:color w:val="464745"/>
          <w:vertAlign w:val="superscript"/>
          <w:lang w:eastAsia="nl-NL"/>
        </w:rPr>
        <w:t>13</w:t>
      </w:r>
      <w:r w:rsidRPr="001A7022">
        <w:rPr>
          <w:rFonts w:eastAsia="Times New Roman" w:cstheme="minorHAnsi"/>
          <w:color w:val="464745"/>
          <w:lang w:eastAsia="nl-NL"/>
        </w:rPr>
        <w:t>U bent het zout van de aarde; maar als het zout zijn smaak verloren heeft, waarmee zal het gezouten worden? Het deugt nergens meer voor dan om weggeworpen en door de mensen vertrapt te worden.</w:t>
      </w:r>
    </w:p>
    <w:p w14:paraId="7395299A" w14:textId="77777777" w:rsidR="001A7022" w:rsidRDefault="001A7022" w:rsidP="001A7022">
      <w:pPr>
        <w:spacing w:after="0" w:line="240" w:lineRule="auto"/>
        <w:ind w:firstLine="331"/>
        <w:rPr>
          <w:rFonts w:eastAsia="Times New Roman" w:cstheme="minorHAnsi"/>
          <w:color w:val="464745"/>
          <w:lang w:eastAsia="nl-NL"/>
        </w:rPr>
      </w:pPr>
      <w:r w:rsidRPr="001A7022">
        <w:rPr>
          <w:rFonts w:eastAsia="Times New Roman" w:cstheme="minorHAnsi"/>
          <w:color w:val="464745"/>
          <w:vertAlign w:val="superscript"/>
          <w:lang w:eastAsia="nl-NL"/>
        </w:rPr>
        <w:t>14</w:t>
      </w:r>
      <w:r w:rsidRPr="001A7022">
        <w:rPr>
          <w:rFonts w:eastAsia="Times New Roman" w:cstheme="minorHAnsi"/>
          <w:color w:val="464745"/>
          <w:lang w:eastAsia="nl-NL"/>
        </w:rPr>
        <w:t>U bent het licht van de wereld. Een stad die boven op een berg ligt, kan niet verborgen zijn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15</w:t>
      </w:r>
      <w:r w:rsidRPr="001A7022">
        <w:rPr>
          <w:rFonts w:eastAsia="Times New Roman" w:cstheme="minorHAnsi"/>
          <w:color w:val="464745"/>
          <w:lang w:eastAsia="nl-NL"/>
        </w:rPr>
        <w:t xml:space="preserve">En ook steekt men geen lamp aan en zet die onder de korenmaat, maar op de standaard, en hij schijnt voor allen die in het huis </w:t>
      </w:r>
      <w:r w:rsidRPr="001A7022">
        <w:rPr>
          <w:rFonts w:eastAsia="Times New Roman" w:cstheme="minorHAnsi"/>
          <w:i/>
          <w:iCs/>
          <w:color w:val="464745"/>
          <w:lang w:eastAsia="nl-NL"/>
        </w:rPr>
        <w:t>zijn</w:t>
      </w:r>
      <w:r w:rsidRPr="001A7022">
        <w:rPr>
          <w:rFonts w:eastAsia="Times New Roman" w:cstheme="minorHAnsi"/>
          <w:color w:val="464745"/>
          <w:lang w:eastAsia="nl-NL"/>
        </w:rPr>
        <w:t>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16</w:t>
      </w:r>
      <w:r w:rsidRPr="001A7022">
        <w:rPr>
          <w:rFonts w:eastAsia="Times New Roman" w:cstheme="minorHAnsi"/>
          <w:color w:val="464745"/>
          <w:lang w:eastAsia="nl-NL"/>
        </w:rPr>
        <w:t>Laat uw licht zo schijnen voor de mensen, dat zij uw goede werken zien en uw Vader, Die in de hemelen is, verheerlijken.</w:t>
      </w:r>
      <w:r>
        <w:rPr>
          <w:rFonts w:eastAsia="Times New Roman" w:cstheme="minorHAnsi"/>
          <w:color w:val="464745"/>
          <w:lang w:eastAsia="nl-NL"/>
        </w:rPr>
        <w:t xml:space="preserve"> </w:t>
      </w:r>
    </w:p>
    <w:p w14:paraId="56CF7F5A" w14:textId="7E939FAA" w:rsidR="001A7022" w:rsidRPr="001A7022" w:rsidRDefault="001A7022" w:rsidP="001A7022">
      <w:pPr>
        <w:spacing w:after="0" w:line="240" w:lineRule="auto"/>
        <w:ind w:firstLine="331"/>
        <w:rPr>
          <w:rFonts w:eastAsia="Times New Roman" w:cstheme="minorHAnsi"/>
          <w:color w:val="464745"/>
          <w:lang w:eastAsia="nl-NL"/>
        </w:rPr>
      </w:pP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17</w:t>
      </w:r>
      <w:r w:rsidRPr="001A7022">
        <w:rPr>
          <w:rFonts w:eastAsia="Times New Roman" w:cstheme="minorHAnsi"/>
          <w:color w:val="464745"/>
          <w:lang w:eastAsia="nl-NL"/>
        </w:rPr>
        <w:t>Denk niet dat Ik gekomen ben om de Wet of de Profeten af te schaffen; Ik ben niet gekomen om die af te schaffen, maar te vervullen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18</w:t>
      </w:r>
      <w:r w:rsidRPr="001A7022">
        <w:rPr>
          <w:rFonts w:eastAsia="Times New Roman" w:cstheme="minorHAnsi"/>
          <w:color w:val="464745"/>
          <w:lang w:eastAsia="nl-NL"/>
        </w:rPr>
        <w:t>Want, voorwaar, Ik zeg u: Totdat de hemel en de aarde voorbijgaan, zal er niet één jota of één tittel van de Wet voorbijgaan, totdat het alles geschied is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19</w:t>
      </w:r>
      <w:r w:rsidRPr="001A7022">
        <w:rPr>
          <w:rFonts w:eastAsia="Times New Roman" w:cstheme="minorHAnsi"/>
          <w:color w:val="464745"/>
          <w:lang w:eastAsia="nl-NL"/>
        </w:rPr>
        <w:t xml:space="preserve">Wie dan een van deze geringste geboden afschaft en de mensen zo onderwijst, zal de geringste genoemd worden in het Koninkrijk der hemelen; maar wie </w:t>
      </w:r>
      <w:r w:rsidRPr="001A7022">
        <w:rPr>
          <w:rFonts w:eastAsia="Times New Roman" w:cstheme="minorHAnsi"/>
          <w:i/>
          <w:iCs/>
          <w:color w:val="464745"/>
          <w:lang w:eastAsia="nl-NL"/>
        </w:rPr>
        <w:t>ze</w:t>
      </w:r>
      <w:r w:rsidRPr="001A7022">
        <w:rPr>
          <w:rFonts w:eastAsia="Times New Roman" w:cstheme="minorHAnsi"/>
          <w:color w:val="464745"/>
          <w:lang w:eastAsia="nl-NL"/>
        </w:rPr>
        <w:t xml:space="preserve"> doet en onderwijst, die zal groot genoemd worden in het Koninkrijk der hemelen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20</w:t>
      </w:r>
      <w:r w:rsidRPr="001A7022">
        <w:rPr>
          <w:rFonts w:eastAsia="Times New Roman" w:cstheme="minorHAnsi"/>
          <w:color w:val="464745"/>
          <w:lang w:eastAsia="nl-NL"/>
        </w:rPr>
        <w:t xml:space="preserve">Want Ik zeg u: Als uw gerechtigheid niet overvloediger is dan die van de </w:t>
      </w:r>
      <w:proofErr w:type="spellStart"/>
      <w:r w:rsidRPr="001A7022">
        <w:rPr>
          <w:rFonts w:eastAsia="Times New Roman" w:cstheme="minorHAnsi"/>
          <w:color w:val="464745"/>
          <w:lang w:eastAsia="nl-NL"/>
        </w:rPr>
        <w:t>schriftgeleerden</w:t>
      </w:r>
      <w:proofErr w:type="spellEnd"/>
      <w:r w:rsidRPr="001A7022">
        <w:rPr>
          <w:rFonts w:eastAsia="Times New Roman" w:cstheme="minorHAnsi"/>
          <w:color w:val="464745"/>
          <w:lang w:eastAsia="nl-NL"/>
        </w:rPr>
        <w:t xml:space="preserve"> en de Farizeeën, zult u het Koninkrijk der hemelen beslist niet binnengaan.</w:t>
      </w:r>
    </w:p>
    <w:p w14:paraId="1506AFE4" w14:textId="5DE57BD0" w:rsidR="001A7022" w:rsidRPr="001A7022" w:rsidRDefault="001A7022" w:rsidP="001A7022">
      <w:pPr>
        <w:spacing w:after="0" w:line="240" w:lineRule="auto"/>
        <w:rPr>
          <w:rFonts w:eastAsia="Times New Roman" w:cstheme="minorHAnsi"/>
          <w:color w:val="464745"/>
          <w:lang w:eastAsia="nl-NL"/>
        </w:rPr>
      </w:pPr>
      <w:r w:rsidRPr="001A7022">
        <w:rPr>
          <w:rFonts w:eastAsia="Times New Roman" w:cstheme="minorHAnsi"/>
          <w:color w:val="464745"/>
          <w:vertAlign w:val="superscript"/>
          <w:lang w:eastAsia="nl-NL"/>
        </w:rPr>
        <w:t>21</w:t>
      </w:r>
      <w:r w:rsidRPr="001A7022">
        <w:rPr>
          <w:rFonts w:eastAsia="Times New Roman" w:cstheme="minorHAnsi"/>
          <w:color w:val="464745"/>
          <w:lang w:eastAsia="nl-NL"/>
        </w:rPr>
        <w:t>U hebt gehoord dat tegen het voorgeslacht gezegd is: U zult niet doden; en: Wie doodt, zal door de rechtbank schuldig bevonden worden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22</w:t>
      </w:r>
      <w:r w:rsidRPr="001A7022">
        <w:rPr>
          <w:rFonts w:eastAsia="Times New Roman" w:cstheme="minorHAnsi"/>
          <w:color w:val="464745"/>
          <w:lang w:eastAsia="nl-NL"/>
        </w:rPr>
        <w:t xml:space="preserve">Maar Ik zeg u: Al wie ten onrechte boos is op zijn broeder, zal schuldig bevonden worden door de rechtbank. En al wie tegen zijn broeder zegt: </w:t>
      </w:r>
      <w:proofErr w:type="spellStart"/>
      <w:r w:rsidRPr="001A7022">
        <w:rPr>
          <w:rFonts w:eastAsia="Times New Roman" w:cstheme="minorHAnsi"/>
          <w:color w:val="464745"/>
          <w:lang w:eastAsia="nl-NL"/>
        </w:rPr>
        <w:t>Raka</w:t>
      </w:r>
      <w:proofErr w:type="spellEnd"/>
      <w:r w:rsidRPr="001A7022">
        <w:rPr>
          <w:rFonts w:eastAsia="Times New Roman" w:cstheme="minorHAnsi"/>
          <w:color w:val="464745"/>
          <w:lang w:eastAsia="nl-NL"/>
        </w:rPr>
        <w:t xml:space="preserve">! zal schuldig bevonden worden door de Raad; maar al wie zegt: Dwaas! die zal schuldig bevonden worden tot het helse vuur. </w:t>
      </w:r>
    </w:p>
    <w:p w14:paraId="7365C4EB" w14:textId="6D280156" w:rsidR="001A7022" w:rsidRPr="001A7022" w:rsidRDefault="001A7022" w:rsidP="001A7022">
      <w:pPr>
        <w:spacing w:after="0" w:line="240" w:lineRule="auto"/>
        <w:ind w:firstLine="331"/>
        <w:rPr>
          <w:rFonts w:eastAsia="Times New Roman" w:cstheme="minorHAnsi"/>
          <w:color w:val="464745"/>
          <w:lang w:eastAsia="nl-NL"/>
        </w:rPr>
      </w:pPr>
      <w:r w:rsidRPr="001A7022">
        <w:rPr>
          <w:rFonts w:eastAsia="Times New Roman" w:cstheme="minorHAnsi"/>
          <w:color w:val="464745"/>
          <w:vertAlign w:val="superscript"/>
          <w:lang w:eastAsia="nl-NL"/>
        </w:rPr>
        <w:t>23</w:t>
      </w:r>
      <w:r w:rsidRPr="001A7022">
        <w:rPr>
          <w:rFonts w:eastAsia="Times New Roman" w:cstheme="minorHAnsi"/>
          <w:color w:val="464745"/>
          <w:lang w:eastAsia="nl-NL"/>
        </w:rPr>
        <w:t>Als u dan uw gave op het altaar offert en u zich daar herinnert dat uw broeder iets tegen u heeft,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24</w:t>
      </w:r>
      <w:r w:rsidRPr="001A7022">
        <w:rPr>
          <w:rFonts w:eastAsia="Times New Roman" w:cstheme="minorHAnsi"/>
          <w:color w:val="464745"/>
          <w:lang w:eastAsia="nl-NL"/>
        </w:rPr>
        <w:t>laat uw gave daar bij het altaar achter en ga heen, verzoen u eerst met uw broeder en kom dan terug en offer uw gave.</w:t>
      </w:r>
    </w:p>
    <w:p w14:paraId="1A2CD204" w14:textId="46A24FA4" w:rsidR="001A7022" w:rsidRPr="001A7022" w:rsidRDefault="001A7022" w:rsidP="001A7022">
      <w:pPr>
        <w:spacing w:after="0" w:line="240" w:lineRule="auto"/>
        <w:ind w:firstLine="331"/>
        <w:rPr>
          <w:rFonts w:eastAsia="Times New Roman" w:cstheme="minorHAnsi"/>
          <w:color w:val="464745"/>
          <w:lang w:eastAsia="nl-NL"/>
        </w:rPr>
      </w:pPr>
      <w:r w:rsidRPr="001A7022">
        <w:rPr>
          <w:rFonts w:eastAsia="Times New Roman" w:cstheme="minorHAnsi"/>
          <w:color w:val="464745"/>
          <w:vertAlign w:val="superscript"/>
          <w:lang w:eastAsia="nl-NL"/>
        </w:rPr>
        <w:t>25</w:t>
      </w:r>
      <w:r w:rsidRPr="001A7022">
        <w:rPr>
          <w:rFonts w:eastAsia="Times New Roman" w:cstheme="minorHAnsi"/>
          <w:color w:val="464745"/>
          <w:lang w:eastAsia="nl-NL"/>
        </w:rPr>
        <w:t>Stel u zo snel mogelijk welwillend op tegenover uw tegenpartij, terwijl u nog met hem onderweg bent; opdat de tegenpartij u niet misschien aan de rechter overlevert en de rechter u aan de gerechtsdienaar overlevert en u in de gevangenis geworpen wordt.</w:t>
      </w:r>
      <w:r>
        <w:rPr>
          <w:rFonts w:eastAsia="Times New Roman" w:cstheme="minorHAnsi"/>
          <w:color w:val="464745"/>
          <w:lang w:eastAsia="nl-NL"/>
        </w:rPr>
        <w:t xml:space="preserve"> </w:t>
      </w:r>
      <w:r w:rsidRPr="001A7022">
        <w:rPr>
          <w:rFonts w:eastAsia="Times New Roman" w:cstheme="minorHAnsi"/>
          <w:color w:val="464745"/>
          <w:vertAlign w:val="superscript"/>
          <w:lang w:eastAsia="nl-NL"/>
        </w:rPr>
        <w:t>26</w:t>
      </w:r>
      <w:r w:rsidRPr="001A7022">
        <w:rPr>
          <w:rFonts w:eastAsia="Times New Roman" w:cstheme="minorHAnsi"/>
          <w:color w:val="464745"/>
          <w:lang w:eastAsia="nl-NL"/>
        </w:rPr>
        <w:t xml:space="preserve">Voorwaar, Ik zeg u: U zult daar beslist niet uitkomen, voordat u de laatste </w:t>
      </w:r>
      <w:proofErr w:type="spellStart"/>
      <w:r w:rsidRPr="001A7022">
        <w:rPr>
          <w:rFonts w:eastAsia="Times New Roman" w:cstheme="minorHAnsi"/>
          <w:color w:val="464745"/>
          <w:lang w:eastAsia="nl-NL"/>
        </w:rPr>
        <w:t>quadrans</w:t>
      </w:r>
      <w:proofErr w:type="spellEnd"/>
      <w:r w:rsidRPr="001A7022">
        <w:rPr>
          <w:rFonts w:eastAsia="Times New Roman" w:cstheme="minorHAnsi"/>
          <w:color w:val="464745"/>
          <w:lang w:eastAsia="nl-NL"/>
        </w:rPr>
        <w:t xml:space="preserve"> betaald hebt.</w:t>
      </w:r>
    </w:p>
    <w:p w14:paraId="1D8E4951" w14:textId="77777777" w:rsidR="003D1145" w:rsidRPr="001A7022" w:rsidRDefault="003D1145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08AF2F6" w14:textId="0CB238BE"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</w:p>
    <w:p w14:paraId="2EF04A54" w14:textId="77777777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6AB72B" w14:textId="1E5E9DA9" w:rsidR="003D1145" w:rsidRPr="003D1145" w:rsidRDefault="003D1145" w:rsidP="003D114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D1145">
        <w:rPr>
          <w:rFonts w:eastAsia="Times New Roman" w:cstheme="minorHAnsi"/>
          <w:b/>
          <w:lang w:eastAsia="nl-NL"/>
        </w:rPr>
        <w:t xml:space="preserve">Zingen: Psalm </w:t>
      </w:r>
      <w:r>
        <w:rPr>
          <w:rFonts w:eastAsia="Times New Roman" w:cstheme="minorHAnsi"/>
          <w:b/>
          <w:lang w:eastAsia="nl-NL"/>
        </w:rPr>
        <w:t>13</w:t>
      </w:r>
      <w:r w:rsidRPr="003D1145">
        <w:rPr>
          <w:rFonts w:eastAsia="Times New Roman" w:cstheme="minorHAnsi"/>
          <w:b/>
          <w:lang w:eastAsia="nl-NL"/>
        </w:rPr>
        <w:t xml:space="preserve">3: 1 </w:t>
      </w:r>
      <w:r>
        <w:rPr>
          <w:rFonts w:eastAsia="Times New Roman" w:cstheme="minorHAnsi"/>
          <w:b/>
          <w:lang w:eastAsia="nl-NL"/>
        </w:rPr>
        <w:t xml:space="preserve">en </w:t>
      </w:r>
      <w:r w:rsidRPr="003D1145">
        <w:rPr>
          <w:rFonts w:eastAsia="Times New Roman" w:cstheme="minorHAnsi"/>
          <w:b/>
          <w:lang w:eastAsia="nl-NL"/>
        </w:rPr>
        <w:t>3 (Liedboek)</w:t>
      </w:r>
    </w:p>
    <w:p w14:paraId="1B01D9A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D1145">
        <w:rPr>
          <w:rFonts w:eastAsia="Times New Roman" w:cstheme="minorHAnsi"/>
          <w:b/>
          <w:lang w:eastAsia="nl-NL"/>
        </w:rPr>
        <w:t xml:space="preserve"> </w:t>
      </w:r>
    </w:p>
    <w:p w14:paraId="2B691E37" w14:textId="77777777" w:rsidR="00B70106" w:rsidRDefault="00B70106" w:rsidP="003D1145">
      <w:pPr>
        <w:spacing w:after="0" w:line="240" w:lineRule="auto"/>
        <w:rPr>
          <w:rFonts w:eastAsia="Times New Roman" w:cstheme="minorHAnsi"/>
          <w:bCs/>
          <w:lang w:eastAsia="nl-NL"/>
        </w:rPr>
        <w:sectPr w:rsidR="00B70106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AC2D001" w14:textId="79F79DAE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1</w:t>
      </w:r>
    </w:p>
    <w:p w14:paraId="0EB27B00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Zie toch hoe goed, hoe lieflijk is 't dat zonen</w:t>
      </w:r>
    </w:p>
    <w:p w14:paraId="70257129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van 't zelfde huis als broeders samenwonen.</w:t>
      </w:r>
    </w:p>
    <w:p w14:paraId="67731AA4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 xml:space="preserve">Eén liefdeband houdt hen </w:t>
      </w:r>
      <w:proofErr w:type="spellStart"/>
      <w:r w:rsidRPr="001A7022">
        <w:rPr>
          <w:rFonts w:eastAsia="Times New Roman" w:cstheme="minorHAnsi"/>
          <w:bCs/>
          <w:lang w:eastAsia="nl-NL"/>
        </w:rPr>
        <w:t>tezaam</w:t>
      </w:r>
      <w:proofErr w:type="spellEnd"/>
      <w:r w:rsidRPr="001A7022">
        <w:rPr>
          <w:rFonts w:eastAsia="Times New Roman" w:cstheme="minorHAnsi"/>
          <w:bCs/>
          <w:lang w:eastAsia="nl-NL"/>
        </w:rPr>
        <w:t>.</w:t>
      </w:r>
    </w:p>
    <w:p w14:paraId="45D20362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De zegen van Gods hoog verheven naam</w:t>
      </w:r>
    </w:p>
    <w:p w14:paraId="24D89F78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daalt op hen neer vol zoete tederheid,</w:t>
      </w:r>
    </w:p>
    <w:p w14:paraId="256A8268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als olie die den priester wijdt.</w:t>
      </w:r>
    </w:p>
    <w:p w14:paraId="02199206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118771ED" w14:textId="77777777" w:rsidR="000709C8" w:rsidRDefault="000709C8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435955B" w14:textId="77777777" w:rsidR="00B70106" w:rsidRDefault="00B70106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48BE6F46" w14:textId="25590C32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3</w:t>
      </w:r>
    </w:p>
    <w:p w14:paraId="4CBFA373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Jeruzalem! Hier geeft de HEER zijn zegen,</w:t>
      </w:r>
    </w:p>
    <w:p w14:paraId="6EEE5681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hier woont Hij zelf, hier wordt zijn heil verkregen</w:t>
      </w:r>
    </w:p>
    <w:p w14:paraId="6E494531" w14:textId="77777777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1A7022">
        <w:rPr>
          <w:rFonts w:eastAsia="Times New Roman" w:cstheme="minorHAnsi"/>
          <w:bCs/>
          <w:lang w:eastAsia="nl-NL"/>
        </w:rPr>
        <w:t>en leven tot in eeuwigheid.</w:t>
      </w:r>
    </w:p>
    <w:p w14:paraId="2108EB59" w14:textId="77777777" w:rsidR="00B70106" w:rsidRDefault="00B70106" w:rsidP="003D1145">
      <w:pPr>
        <w:spacing w:after="0" w:line="240" w:lineRule="auto"/>
        <w:rPr>
          <w:rFonts w:eastAsia="Times New Roman" w:cstheme="minorHAnsi"/>
          <w:bCs/>
          <w:lang w:eastAsia="nl-NL"/>
        </w:rPr>
        <w:sectPr w:rsidR="00B70106" w:rsidSect="00B7010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CF9CB27" w14:textId="7AB8DD26" w:rsidR="003D1145" w:rsidRPr="001A7022" w:rsidRDefault="003D1145" w:rsidP="003D1145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09895CCA" w14:textId="0BF04E55" w:rsidR="00844B5A" w:rsidRPr="00844B5A" w:rsidRDefault="004C1AC0" w:rsidP="003D114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65906D5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0067F685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F68F754" w14:textId="10105D9F"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Gezang </w:t>
      </w:r>
      <w:r w:rsidR="00F0194B">
        <w:rPr>
          <w:rFonts w:eastAsia="Times New Roman" w:cstheme="minorHAnsi"/>
          <w:b/>
          <w:lang w:eastAsia="nl-NL"/>
        </w:rPr>
        <w:t>4</w:t>
      </w:r>
      <w:r w:rsidR="003D1145">
        <w:rPr>
          <w:rFonts w:eastAsia="Times New Roman" w:cstheme="minorHAnsi"/>
          <w:b/>
          <w:lang w:eastAsia="nl-NL"/>
        </w:rPr>
        <w:t>73</w:t>
      </w:r>
      <w:r w:rsidR="00A24F9E">
        <w:rPr>
          <w:rFonts w:eastAsia="Times New Roman" w:cstheme="minorHAnsi"/>
          <w:b/>
          <w:lang w:eastAsia="nl-NL"/>
        </w:rPr>
        <w:t>:</w:t>
      </w:r>
      <w:r w:rsidR="00284A2B">
        <w:rPr>
          <w:rFonts w:eastAsia="Times New Roman" w:cstheme="minorHAnsi"/>
          <w:b/>
          <w:lang w:eastAsia="nl-NL"/>
        </w:rPr>
        <w:t xml:space="preserve"> 1,2</w:t>
      </w:r>
      <w:r w:rsidR="003D1145">
        <w:rPr>
          <w:rFonts w:eastAsia="Times New Roman" w:cstheme="minorHAnsi"/>
          <w:b/>
          <w:lang w:eastAsia="nl-NL"/>
        </w:rPr>
        <w:t xml:space="preserve">,3 </w:t>
      </w:r>
      <w:r w:rsidR="00284A2B">
        <w:rPr>
          <w:rFonts w:eastAsia="Times New Roman" w:cstheme="minorHAnsi"/>
          <w:b/>
          <w:lang w:eastAsia="nl-NL"/>
        </w:rPr>
        <w:t xml:space="preserve"> en</w:t>
      </w:r>
      <w:r w:rsidR="003D1145">
        <w:rPr>
          <w:rFonts w:eastAsia="Times New Roman" w:cstheme="minorHAnsi"/>
          <w:b/>
          <w:lang w:eastAsia="nl-NL"/>
        </w:rPr>
        <w:t xml:space="preserve"> 5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Liedboek</w:t>
      </w:r>
      <w:r w:rsidR="00CD0472" w:rsidRPr="00CD0472">
        <w:rPr>
          <w:rFonts w:eastAsia="Times New Roman" w:cstheme="minorHAnsi"/>
          <w:b/>
          <w:lang w:eastAsia="nl-NL"/>
        </w:rPr>
        <w:t>)</w:t>
      </w:r>
    </w:p>
    <w:p w14:paraId="68E50F08" w14:textId="77777777"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C37EE64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1</w:t>
      </w:r>
    </w:p>
    <w:p w14:paraId="58C13AB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Neem mijn leven, laat het, Heer,</w:t>
      </w:r>
    </w:p>
    <w:p w14:paraId="07F61D6E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toegewijd zijn aan uw eer.</w:t>
      </w:r>
    </w:p>
    <w:p w14:paraId="07D3B91D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Maak mijn uren en mijn tijd</w:t>
      </w:r>
    </w:p>
    <w:p w14:paraId="60715132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tot uw lof en dienst bereid.</w:t>
      </w:r>
    </w:p>
    <w:p w14:paraId="7644C5D3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</w:p>
    <w:p w14:paraId="4766279D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2</w:t>
      </w:r>
    </w:p>
    <w:p w14:paraId="350A8488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Neem mijn handen, maak ze sterk,</w:t>
      </w:r>
    </w:p>
    <w:p w14:paraId="6F8B2EB8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trouw en vaardig tot uw werk.</w:t>
      </w:r>
    </w:p>
    <w:p w14:paraId="498C3677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Maak dat ik mijn voeten zet</w:t>
      </w:r>
    </w:p>
    <w:p w14:paraId="2312432E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op de wegen van uw wet.</w:t>
      </w:r>
    </w:p>
    <w:p w14:paraId="0EA80E49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</w:p>
    <w:p w14:paraId="6038C070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3</w:t>
      </w:r>
    </w:p>
    <w:p w14:paraId="7C3B722F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Neem mijn stem, opdat mijn lied</w:t>
      </w:r>
    </w:p>
    <w:p w14:paraId="0F986BB0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U, mijn Koning, hulde biedt.</w:t>
      </w:r>
    </w:p>
    <w:p w14:paraId="65680717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Maak, o Heer, mijn lippen rein,</w:t>
      </w:r>
    </w:p>
    <w:p w14:paraId="62E4FA7C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dat zij uw getuigen zijn.</w:t>
      </w:r>
    </w:p>
    <w:p w14:paraId="056A4DED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</w:p>
    <w:p w14:paraId="66D515A5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5</w:t>
      </w:r>
    </w:p>
    <w:p w14:paraId="17AC4C03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Neem mijn wil en maak hem vrij,</w:t>
      </w:r>
    </w:p>
    <w:p w14:paraId="47ECC63D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dat hij U geheiligd zij.</w:t>
      </w:r>
    </w:p>
    <w:p w14:paraId="617DE002" w14:textId="77777777" w:rsidR="003D1145" w:rsidRPr="003D1145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>Maak mijn hart tot uwe troon,</w:t>
      </w:r>
    </w:p>
    <w:p w14:paraId="0585FE59" w14:textId="00ECAA5F" w:rsidR="00F0194B" w:rsidRDefault="003D1145" w:rsidP="003D1145">
      <w:pPr>
        <w:spacing w:after="0" w:line="240" w:lineRule="auto"/>
        <w:rPr>
          <w:rFonts w:eastAsia="Times New Roman" w:cstheme="minorHAnsi"/>
          <w:lang w:eastAsia="nl-NL"/>
        </w:rPr>
      </w:pPr>
      <w:r w:rsidRPr="003D1145">
        <w:rPr>
          <w:rFonts w:eastAsia="Times New Roman" w:cstheme="minorHAnsi"/>
          <w:lang w:eastAsia="nl-NL"/>
        </w:rPr>
        <w:t xml:space="preserve">dat uw </w:t>
      </w:r>
      <w:proofErr w:type="spellStart"/>
      <w:r w:rsidRPr="003D1145">
        <w:rPr>
          <w:rFonts w:eastAsia="Times New Roman" w:cstheme="minorHAnsi"/>
          <w:lang w:eastAsia="nl-NL"/>
        </w:rPr>
        <w:t>Heilge</w:t>
      </w:r>
      <w:proofErr w:type="spellEnd"/>
      <w:r w:rsidRPr="003D1145">
        <w:rPr>
          <w:rFonts w:eastAsia="Times New Roman" w:cstheme="minorHAnsi"/>
          <w:lang w:eastAsia="nl-NL"/>
        </w:rPr>
        <w:t xml:space="preserve"> Geest er woon'.</w:t>
      </w:r>
    </w:p>
    <w:p w14:paraId="4292046E" w14:textId="77777777" w:rsidR="001A7022" w:rsidRDefault="001A7022" w:rsidP="003D1145">
      <w:pPr>
        <w:spacing w:after="0" w:line="240" w:lineRule="auto"/>
        <w:rPr>
          <w:rFonts w:eastAsia="Times New Roman" w:cstheme="minorHAnsi"/>
          <w:b/>
          <w:lang w:eastAsia="nl-NL"/>
        </w:rPr>
        <w:sectPr w:rsidR="001A7022" w:rsidSect="001A702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250B729" w14:textId="5BD62D3A" w:rsidR="003D1145" w:rsidRDefault="003D1145" w:rsidP="003D114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DD0D5B0" w14:textId="76AFB0ED" w:rsidR="005625DD" w:rsidRPr="00D94414" w:rsidRDefault="00844B5A" w:rsidP="00B70106">
      <w:pPr>
        <w:spacing w:after="0" w:line="240" w:lineRule="auto"/>
        <w:rPr>
          <w:rFonts w:cstheme="minorHAnsi"/>
        </w:rPr>
      </w:pPr>
      <w:r w:rsidRPr="00844B5A">
        <w:rPr>
          <w:rFonts w:eastAsia="Times New Roman" w:cstheme="minorHAnsi"/>
          <w:b/>
          <w:lang w:eastAsia="nl-NL"/>
        </w:rPr>
        <w:t>Zegen</w:t>
      </w:r>
      <w:bookmarkStart w:id="2" w:name="_GoBack"/>
      <w:bookmarkEnd w:id="2"/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rgUA84OIrCwAAAA="/>
  </w:docVars>
  <w:rsids>
    <w:rsidRoot w:val="00844B5A"/>
    <w:rsid w:val="0004133E"/>
    <w:rsid w:val="000709C8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A7022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3161D4"/>
    <w:rsid w:val="003170CF"/>
    <w:rsid w:val="00340677"/>
    <w:rsid w:val="00370ECF"/>
    <w:rsid w:val="003A2180"/>
    <w:rsid w:val="003A52E8"/>
    <w:rsid w:val="003D1145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34374"/>
    <w:rsid w:val="005624E6"/>
    <w:rsid w:val="005625DD"/>
    <w:rsid w:val="00563A38"/>
    <w:rsid w:val="005B03A3"/>
    <w:rsid w:val="005F11BF"/>
    <w:rsid w:val="006701BA"/>
    <w:rsid w:val="0067520B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80FFB"/>
    <w:rsid w:val="0089019D"/>
    <w:rsid w:val="00906663"/>
    <w:rsid w:val="00912EE6"/>
    <w:rsid w:val="00952FC1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9546B"/>
    <w:rsid w:val="00AA062C"/>
    <w:rsid w:val="00AA3ABD"/>
    <w:rsid w:val="00AC133A"/>
    <w:rsid w:val="00AD1D08"/>
    <w:rsid w:val="00AE6174"/>
    <w:rsid w:val="00B069AB"/>
    <w:rsid w:val="00B12460"/>
    <w:rsid w:val="00B131BD"/>
    <w:rsid w:val="00B70106"/>
    <w:rsid w:val="00B8036F"/>
    <w:rsid w:val="00BB28D8"/>
    <w:rsid w:val="00C046D4"/>
    <w:rsid w:val="00C22B60"/>
    <w:rsid w:val="00C471CD"/>
    <w:rsid w:val="00C57806"/>
    <w:rsid w:val="00CC55FE"/>
    <w:rsid w:val="00CC6B11"/>
    <w:rsid w:val="00CD0472"/>
    <w:rsid w:val="00D16211"/>
    <w:rsid w:val="00D517BD"/>
    <w:rsid w:val="00D94414"/>
    <w:rsid w:val="00DD6B04"/>
    <w:rsid w:val="00DF6A67"/>
    <w:rsid w:val="00E172BC"/>
    <w:rsid w:val="00E21C87"/>
    <w:rsid w:val="00E32FE7"/>
    <w:rsid w:val="00E73AC0"/>
    <w:rsid w:val="00EA24D0"/>
    <w:rsid w:val="00EB245A"/>
    <w:rsid w:val="00EF6D40"/>
    <w:rsid w:val="00F0194B"/>
    <w:rsid w:val="00F16A3B"/>
    <w:rsid w:val="00F569F2"/>
    <w:rsid w:val="00F71246"/>
    <w:rsid w:val="00F7154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699EA-4224-42D1-8172-0AA3C7ECF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04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3</cp:revision>
  <cp:lastPrinted>2019-08-16T07:31:00Z</cp:lastPrinted>
  <dcterms:created xsi:type="dcterms:W3CDTF">2020-02-14T16:32:00Z</dcterms:created>
  <dcterms:modified xsi:type="dcterms:W3CDTF">2020-02-14T16:35:00Z</dcterms:modified>
</cp:coreProperties>
</file>